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A7B92" w14:textId="77777777" w:rsidR="0008123D" w:rsidRPr="005B25AC" w:rsidRDefault="0008123D" w:rsidP="0008123D">
      <w:pPr>
        <w:jc w:val="both"/>
        <w:rPr>
          <w:rFonts w:ascii="Lato" w:hAnsi="Lato"/>
        </w:rPr>
      </w:pPr>
      <w:r w:rsidRPr="005B25AC">
        <w:rPr>
          <w:rFonts w:ascii="Lato" w:hAnsi="Lato"/>
        </w:rPr>
        <w:t>Your Name</w:t>
      </w:r>
    </w:p>
    <w:p w14:paraId="7683A1D3" w14:textId="38664242" w:rsidR="0008123D" w:rsidRPr="005B25AC" w:rsidRDefault="0008123D" w:rsidP="0008123D">
      <w:pPr>
        <w:jc w:val="both"/>
        <w:rPr>
          <w:rFonts w:ascii="Lato" w:hAnsi="Lato"/>
        </w:rPr>
      </w:pPr>
      <w:r w:rsidRPr="005B25AC">
        <w:rPr>
          <w:rFonts w:ascii="Lato" w:hAnsi="Lato"/>
        </w:rPr>
        <w:t>Your Address</w:t>
      </w:r>
    </w:p>
    <w:p w14:paraId="6FE30235" w14:textId="6D1A0C75" w:rsidR="0008123D" w:rsidRPr="005B25AC" w:rsidRDefault="0008123D" w:rsidP="0008123D">
      <w:pPr>
        <w:jc w:val="both"/>
        <w:rPr>
          <w:rFonts w:ascii="Lato" w:hAnsi="Lato"/>
        </w:rPr>
      </w:pPr>
      <w:r w:rsidRPr="005B25AC">
        <w:rPr>
          <w:rFonts w:ascii="Lato" w:hAnsi="Lato"/>
        </w:rPr>
        <w:t>Your City, State Zip Code</w:t>
      </w:r>
    </w:p>
    <w:p w14:paraId="7C4DA3CC" w14:textId="01F924D0" w:rsidR="0008123D" w:rsidRPr="005B25AC" w:rsidRDefault="0008123D" w:rsidP="0008123D">
      <w:pPr>
        <w:jc w:val="both"/>
        <w:rPr>
          <w:rFonts w:ascii="Lato" w:hAnsi="Lato"/>
        </w:rPr>
      </w:pPr>
      <w:r w:rsidRPr="005B25AC">
        <w:rPr>
          <w:rFonts w:ascii="Lato" w:hAnsi="Lato"/>
          <w:lang w:val="en-US"/>
        </w:rPr>
        <w:t>Y</w:t>
      </w:r>
      <w:r w:rsidRPr="005B25AC">
        <w:rPr>
          <w:rFonts w:ascii="Lato" w:hAnsi="Lato"/>
        </w:rPr>
        <w:t>our Phone Number</w:t>
      </w:r>
    </w:p>
    <w:p w14:paraId="7935502F" w14:textId="17247003" w:rsidR="0008123D" w:rsidRPr="005B25AC" w:rsidRDefault="0008123D" w:rsidP="0008123D">
      <w:pPr>
        <w:jc w:val="both"/>
        <w:rPr>
          <w:rFonts w:ascii="Lato" w:hAnsi="Lato"/>
        </w:rPr>
      </w:pPr>
      <w:r w:rsidRPr="005B25AC">
        <w:rPr>
          <w:rFonts w:ascii="Lato" w:hAnsi="Lato"/>
        </w:rPr>
        <w:t>Your Email</w:t>
      </w:r>
    </w:p>
    <w:p w14:paraId="7A783CB7" w14:textId="77777777" w:rsidR="0008123D" w:rsidRPr="005B25AC" w:rsidRDefault="0008123D" w:rsidP="0008123D">
      <w:pPr>
        <w:jc w:val="both"/>
        <w:rPr>
          <w:rFonts w:ascii="Lato" w:hAnsi="Lato"/>
        </w:rPr>
      </w:pPr>
      <w:r w:rsidRPr="005B25AC">
        <w:rPr>
          <w:rFonts w:ascii="Lato" w:hAnsi="Lato"/>
        </w:rPr>
        <w:t>Date</w:t>
      </w:r>
    </w:p>
    <w:p w14:paraId="1612B9B6" w14:textId="053918C7" w:rsidR="0008123D" w:rsidRPr="005B25AC" w:rsidRDefault="0008123D" w:rsidP="0008123D">
      <w:pPr>
        <w:jc w:val="both"/>
        <w:rPr>
          <w:rFonts w:ascii="Lato" w:hAnsi="Lato"/>
        </w:rPr>
      </w:pPr>
      <w:r w:rsidRPr="005B25AC">
        <w:rPr>
          <w:rFonts w:ascii="Lato" w:hAnsi="Lato"/>
        </w:rPr>
        <w:t>Name</w:t>
      </w:r>
    </w:p>
    <w:p w14:paraId="16D5E429" w14:textId="21FAF5B0" w:rsidR="0008123D" w:rsidRPr="005B25AC" w:rsidRDefault="0008123D" w:rsidP="0008123D">
      <w:pPr>
        <w:jc w:val="both"/>
        <w:rPr>
          <w:rFonts w:ascii="Lato" w:hAnsi="Lato"/>
        </w:rPr>
      </w:pPr>
      <w:r w:rsidRPr="005B25AC">
        <w:rPr>
          <w:rFonts w:ascii="Lato" w:hAnsi="Lato"/>
        </w:rPr>
        <w:t>Title</w:t>
      </w:r>
    </w:p>
    <w:p w14:paraId="30B1E566" w14:textId="2F43EE87" w:rsidR="0008123D" w:rsidRPr="005B25AC" w:rsidRDefault="0008123D" w:rsidP="0008123D">
      <w:pPr>
        <w:jc w:val="both"/>
        <w:rPr>
          <w:rFonts w:ascii="Lato" w:hAnsi="Lato"/>
        </w:rPr>
      </w:pPr>
      <w:r w:rsidRPr="005B25AC">
        <w:rPr>
          <w:rFonts w:ascii="Lato" w:hAnsi="Lato"/>
        </w:rPr>
        <w:t>Organization</w:t>
      </w:r>
    </w:p>
    <w:p w14:paraId="0E4568F6" w14:textId="3CC8075E" w:rsidR="0008123D" w:rsidRPr="005B25AC" w:rsidRDefault="0008123D" w:rsidP="0008123D">
      <w:pPr>
        <w:jc w:val="both"/>
        <w:rPr>
          <w:rFonts w:ascii="Lato" w:hAnsi="Lato"/>
        </w:rPr>
      </w:pPr>
      <w:r w:rsidRPr="005B25AC">
        <w:rPr>
          <w:rFonts w:ascii="Lato" w:hAnsi="Lato"/>
        </w:rPr>
        <w:t>Address</w:t>
      </w:r>
    </w:p>
    <w:p w14:paraId="6330F87E" w14:textId="4A5CD2C7" w:rsidR="0008123D" w:rsidRPr="005B25AC" w:rsidRDefault="0008123D" w:rsidP="0008123D">
      <w:pPr>
        <w:jc w:val="both"/>
        <w:rPr>
          <w:rFonts w:ascii="Lato" w:hAnsi="Lato"/>
        </w:rPr>
      </w:pPr>
      <w:r w:rsidRPr="005B25AC">
        <w:rPr>
          <w:rFonts w:ascii="Lato" w:hAnsi="Lato"/>
        </w:rPr>
        <w:t>City, State Zip Code</w:t>
      </w:r>
    </w:p>
    <w:p w14:paraId="2667A173" w14:textId="77777777" w:rsidR="0008123D" w:rsidRPr="005B25AC" w:rsidRDefault="0008123D" w:rsidP="0008123D">
      <w:pPr>
        <w:jc w:val="both"/>
        <w:rPr>
          <w:rFonts w:ascii="Lato" w:hAnsi="Lato"/>
        </w:rPr>
      </w:pPr>
    </w:p>
    <w:p w14:paraId="0CB98AB2" w14:textId="2E3AF221" w:rsidR="0008123D" w:rsidRPr="005B25AC" w:rsidRDefault="0008123D" w:rsidP="0008123D">
      <w:pPr>
        <w:jc w:val="both"/>
        <w:rPr>
          <w:rFonts w:ascii="Lato" w:hAnsi="Lato"/>
        </w:rPr>
      </w:pPr>
      <w:r w:rsidRPr="005B25AC">
        <w:rPr>
          <w:rFonts w:ascii="Lato" w:hAnsi="Lato"/>
        </w:rPr>
        <w:t>Dear Mr. /Ms. Last Name:</w:t>
      </w:r>
    </w:p>
    <w:p w14:paraId="3D2A0807" w14:textId="60AD6D1D" w:rsidR="0008123D" w:rsidRPr="005B25AC" w:rsidRDefault="0008123D" w:rsidP="0008123D">
      <w:pPr>
        <w:jc w:val="both"/>
        <w:rPr>
          <w:rFonts w:ascii="Lato" w:hAnsi="Lato"/>
        </w:rPr>
      </w:pPr>
      <w:r w:rsidRPr="005B25AC">
        <w:rPr>
          <w:rFonts w:ascii="Lato" w:hAnsi="Lato"/>
        </w:rPr>
        <w:br/>
        <w:t>I am employed with your organization in the capacity of ____________ (capacity/job title). I draft this letter to seek permission from you to pursue my __________________ (course of study). I know it is against the organizational employment policy to engage in any duty besides work.</w:t>
      </w:r>
    </w:p>
    <w:p w14:paraId="071181CF" w14:textId="4712DDE0" w:rsidR="0008123D" w:rsidRPr="005B25AC" w:rsidRDefault="0008123D" w:rsidP="0008123D">
      <w:pPr>
        <w:jc w:val="both"/>
        <w:rPr>
          <w:rFonts w:ascii="Lato" w:hAnsi="Lato"/>
        </w:rPr>
      </w:pPr>
      <w:r w:rsidRPr="005B25AC">
        <w:rPr>
          <w:rFonts w:ascii="Lato" w:hAnsi="Lato"/>
        </w:rPr>
        <w:br/>
        <w:t>Nonetheless, I have put in place solid measures to make up for the time that I shall be away. I have already presented a plan that shall see me alter my work periods to set aside ample time to pursue my studies.</w:t>
      </w:r>
    </w:p>
    <w:p w14:paraId="3039D52D" w14:textId="7F28187E" w:rsidR="0008123D" w:rsidRPr="005B25AC" w:rsidRDefault="0008123D" w:rsidP="0008123D">
      <w:pPr>
        <w:jc w:val="both"/>
        <w:rPr>
          <w:rFonts w:ascii="Lato" w:hAnsi="Lato"/>
        </w:rPr>
      </w:pPr>
      <w:r w:rsidRPr="005B25AC">
        <w:rPr>
          <w:rFonts w:ascii="Lato" w:hAnsi="Lato"/>
        </w:rPr>
        <w:br/>
        <w:t>The _________________ (institution applied for) asked two things from me with regards to this issue. For one, they have requested that you send them an express written person directly. Then, they have also asked that you remit my annual fees _______________ (specify exact amount) directly to them___________ (account number).</w:t>
      </w:r>
    </w:p>
    <w:p w14:paraId="50F06033" w14:textId="06188356" w:rsidR="0008123D" w:rsidRPr="005B25AC" w:rsidRDefault="0008123D" w:rsidP="0008123D">
      <w:pPr>
        <w:jc w:val="both"/>
        <w:rPr>
          <w:rFonts w:ascii="Lato" w:hAnsi="Lato"/>
        </w:rPr>
      </w:pPr>
      <w:r w:rsidRPr="005B25AC">
        <w:rPr>
          <w:rFonts w:ascii="Lato" w:hAnsi="Lato"/>
        </w:rPr>
        <w:br/>
        <w:t>You have to send the written person within a fortnight from now. The other will come in later after I have already received my registration number.</w:t>
      </w:r>
    </w:p>
    <w:p w14:paraId="21857AAF" w14:textId="5C047C2A" w:rsidR="0008123D" w:rsidRPr="005B25AC" w:rsidRDefault="0008123D" w:rsidP="0008123D">
      <w:pPr>
        <w:jc w:val="both"/>
        <w:rPr>
          <w:rFonts w:ascii="Lato" w:hAnsi="Lato"/>
        </w:rPr>
      </w:pPr>
      <w:r w:rsidRPr="005B25AC">
        <w:rPr>
          <w:rFonts w:ascii="Lato" w:hAnsi="Lato"/>
        </w:rPr>
        <w:br/>
        <w:t>Feel free to reach out to me for any clarification if need be. I sincerely hope that you won’t let me down.</w:t>
      </w:r>
    </w:p>
    <w:p w14:paraId="54143023" w14:textId="77777777" w:rsidR="0008123D" w:rsidRPr="005B25AC" w:rsidRDefault="0008123D" w:rsidP="0008123D">
      <w:pPr>
        <w:jc w:val="both"/>
        <w:rPr>
          <w:rFonts w:ascii="Lato" w:hAnsi="Lato"/>
        </w:rPr>
      </w:pPr>
      <w:r w:rsidRPr="005B25AC">
        <w:rPr>
          <w:rFonts w:ascii="Lato" w:hAnsi="Lato"/>
        </w:rPr>
        <w:br/>
        <w:t>Respectfully,</w:t>
      </w:r>
    </w:p>
    <w:p w14:paraId="064D6321" w14:textId="77777777" w:rsidR="0008123D" w:rsidRPr="005B25AC" w:rsidRDefault="0008123D" w:rsidP="0008123D">
      <w:pPr>
        <w:jc w:val="both"/>
        <w:rPr>
          <w:rFonts w:ascii="Lato" w:hAnsi="Lato"/>
        </w:rPr>
      </w:pPr>
      <w:r w:rsidRPr="005B25AC">
        <w:rPr>
          <w:rFonts w:ascii="Lato" w:hAnsi="Lato"/>
        </w:rPr>
        <w:t>Signature (hard copy letter)</w:t>
      </w:r>
    </w:p>
    <w:p w14:paraId="1FD9E5BD" w14:textId="7F9EB331" w:rsidR="0008123D" w:rsidRPr="005B25AC" w:rsidRDefault="0008123D" w:rsidP="0008123D">
      <w:pPr>
        <w:jc w:val="both"/>
        <w:rPr>
          <w:rFonts w:ascii="Lato" w:hAnsi="Lato"/>
        </w:rPr>
      </w:pPr>
      <w:r w:rsidRPr="005B25AC">
        <w:rPr>
          <w:rFonts w:ascii="Lato" w:hAnsi="Lato"/>
        </w:rPr>
        <w:t>FirstName LastName</w:t>
      </w:r>
    </w:p>
    <w:p w14:paraId="5ACCCFFF" w14:textId="4917483F" w:rsidR="00E82214" w:rsidRPr="005B25AC" w:rsidRDefault="0008123D" w:rsidP="0008123D">
      <w:pPr>
        <w:jc w:val="both"/>
        <w:rPr>
          <w:rFonts w:ascii="Lato" w:hAnsi="Lato"/>
        </w:rPr>
      </w:pPr>
      <w:r w:rsidRPr="005B25AC">
        <w:rPr>
          <w:rFonts w:ascii="Lato" w:hAnsi="Lato"/>
        </w:rPr>
        <w:lastRenderedPageBreak/>
        <w:br/>
      </w:r>
    </w:p>
    <w:sectPr w:rsidR="00E82214" w:rsidRPr="005B25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tDQxNjc3NDE3NDRS0lEKTi0uzszPAykwrAUAvHlfyiwAAAA="/>
  </w:docVars>
  <w:rsids>
    <w:rsidRoot w:val="0008123D"/>
    <w:rsid w:val="0008123D"/>
    <w:rsid w:val="005B25AC"/>
    <w:rsid w:val="00E82214"/>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89E2"/>
  <w15:chartTrackingRefBased/>
  <w15:docId w15:val="{3B3BC250-518C-4088-A8D8-7EDFFF6F8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5</Words>
  <Characters>1116</Characters>
  <Application>Microsoft Office Word</Application>
  <DocSecurity>0</DocSecurity>
  <Lines>9</Lines>
  <Paragraphs>2</Paragraphs>
  <ScaleCrop>false</ScaleCrop>
  <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92321</cp:lastModifiedBy>
  <cp:revision>2</cp:revision>
  <cp:lastPrinted>2020-01-12T16:21:00Z</cp:lastPrinted>
  <dcterms:created xsi:type="dcterms:W3CDTF">2022-01-25T10:05:00Z</dcterms:created>
  <dcterms:modified xsi:type="dcterms:W3CDTF">2022-01-25T10:05:00Z</dcterms:modified>
</cp:coreProperties>
</file>